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in</w:t>
      </w:r>
      <w:r>
        <w:t xml:space="preserve"> </w:t>
      </w:r>
      <w:r>
        <w:t xml:space="preserve">Australia</w:t>
      </w:r>
      <w:r>
        <w:t xml:space="preserve"> </w:t>
      </w:r>
      <w:r>
        <w:t xml:space="preserve">Sydney</w:t>
      </w:r>
    </w:p>
    <w:bookmarkStart w:id="25" w:name="Xdae7de02826ac830d98c0bddda873d23f5d69d5"/>
    <w:p>
      <w:pPr>
        <w:pStyle w:val="Heading1"/>
      </w:pPr>
      <w:r>
        <w:t xml:space="preserve">Cover Letter for Physiotherapist Position in Australia Sydney</w:t>
      </w:r>
    </w:p>
    <w:p>
      <w:pPr>
        <w:pStyle w:val="FirstParagraph"/>
      </w:pPr>
      <w:r>
        <w:t xml:space="preserve">Dear [Hiring Manager's Name],</w:t>
      </w:r>
    </w:p>
    <w:p>
      <w:pPr>
        <w:pStyle w:val="BodyText"/>
      </w:pPr>
      <w:r>
        <w:t xml:space="preserve">I am writing to express my sincere interest in the Physiotherapist position at your esteemed organization in Australia Sydney. With a deep passion for patient-centered care and a commitment to excellence in physiotherapy, I am eager to contribute my skills and experience to support your team’s mission of improving the health and well-being of individuals across the vibrant community of Sydney. As a qualified physiotherapist with [X years] of professional experience, I am confident in my ability to deliver high-quality rehabilitation services that align with the standards expected in Australia's healthcare sector.</w:t>
      </w:r>
    </w:p>
    <w:bookmarkStart w:id="20" w:name="professional-background-and-expertise"/>
    <w:p>
      <w:pPr>
        <w:pStyle w:val="Heading2"/>
      </w:pPr>
      <w:r>
        <w:t xml:space="preserve">Professional Background and Expertise</w:t>
      </w:r>
    </w:p>
    <w:p>
      <w:pPr>
        <w:pStyle w:val="FirstParagraph"/>
      </w:pPr>
      <w:r>
        <w:t xml:space="preserve">My journey as a Physiotherapist has been shaped by a dedication to continuous learning, adaptability, and a strong ethical foundation. I hold a [Degree Name] in Physiotherapy from [University Name], where I developed a robust understanding of human anatomy, musculoskeletal disorders, and evidence-based treatment modalities. Throughout my career, I have worked in diverse clinical settings, including private clinics, rehabilitation centers, and community health services. These experiences have equipped me with the expertise to address a wide range of patient needs—from post-surgical recovery to chronic pain management and sports injury rehabilitation.</w:t>
      </w:r>
    </w:p>
    <w:p>
      <w:pPr>
        <w:pStyle w:val="BodyText"/>
      </w:pPr>
      <w:r>
        <w:t xml:space="preserve">One of my core strengths as a Physiotherapist is my ability to build trust and rapport with patients. I believe that effective therapy begins with understanding the unique physical, emotional, and social circumstances of each individual. In Australia Sydney, where the healthcare landscape emphasizes holistic care and patient autonomy, this approach aligns perfectly with the values of modern physiotherapy practice. For instance, during my time at [Previous Workplace], I designed personalized exercise programs for patients recovering from orthopedic surgeries, resulting in a 90% improvement in mobility and functionality within six months.</w:t>
      </w:r>
    </w:p>
    <w:bookmarkEnd w:id="20"/>
    <w:bookmarkStart w:id="21" w:name="Xe37ca2ab8ddeff59e56cfa160863e72fb4e0afd"/>
    <w:p>
      <w:pPr>
        <w:pStyle w:val="Heading2"/>
      </w:pPr>
      <w:r>
        <w:t xml:space="preserve">Adaptability to Australia Sydney's Healthcare Environment</w:t>
      </w:r>
    </w:p>
    <w:p>
      <w:pPr>
        <w:pStyle w:val="FirstParagraph"/>
      </w:pPr>
      <w:r>
        <w:t xml:space="preserve">The healthcare system in Australia is renowned for its accessibility, innovation, and emphasis on preventive care. As a Physiotherapist, I am acutely aware of the importance of adhering to Australian clinical guidelines and regulatory standards. My experience working with diverse patient populations has honed my ability to navigate cultural differences and provide inclusive care that respects individual preferences. In Sydney—a city known for its multiculturalism—this skill is particularly vital. Whether treating patients from urban centers or suburban communities, I prioritize clear communication, empathy, and a collaborative approach to ensure optimal outcomes.</w:t>
      </w:r>
    </w:p>
    <w:p>
      <w:pPr>
        <w:pStyle w:val="BodyText"/>
      </w:pPr>
      <w:r>
        <w:t xml:space="preserve">Additionally, I have a strong understanding of the Australian physiotherapy accreditation process and the importance of maintaining up-to-date professional development. I regularly participate in workshops and courses to stay informed about advancements in treatment techniques, such as manual therapy, dry needling, and technology-driven rehabilitation tools. This commitment to lifelong learning ensures that I can deliver care that meets the evolving needs of patients in Australia Sydney.</w:t>
      </w:r>
    </w:p>
    <w:bookmarkEnd w:id="21"/>
    <w:bookmarkStart w:id="22" w:name="X92511426ec811d516c4024cdbdf2a7833b5c720"/>
    <w:p>
      <w:pPr>
        <w:pStyle w:val="Heading2"/>
      </w:pPr>
      <w:r>
        <w:t xml:space="preserve">Passion for Community Health and Wellness</w:t>
      </w:r>
    </w:p>
    <w:p>
      <w:pPr>
        <w:pStyle w:val="FirstParagraph"/>
      </w:pPr>
      <w:r>
        <w:t xml:space="preserve">Physiotherapy is not just a profession for me—it is a calling to make a meaningful difference in people’s lives. In Australia Sydney, where the fast-paced lifestyle often leads to sedentary habits and musculoskeletal issues, I am motivated to promote active lifestyles and injury prevention. My work has included organizing community health initiatives, such as free posture assessments and ergonomic workshops, which aim to educate individuals on maintaining physical well-being. These efforts have not only raised awareness but also fostered a sense of empowerment among participants.</w:t>
      </w:r>
    </w:p>
    <w:p>
      <w:pPr>
        <w:pStyle w:val="BodyText"/>
      </w:pPr>
      <w:r>
        <w:t xml:space="preserve">Furthermore, I am passionate about integrating technology into physiotherapy practices to enhance patient engagement. In Sydney, where digital innovation is at the forefront of healthcare delivery, I have experience utilizing telehealth platforms to provide remote consultations and virtual rehabilitation sessions. This approach has proven especially valuable during the pandemic and continues to be a vital component of modern care. By leveraging technology, I ensure that patients receive consistent support while minimizing barriers to access.</w:t>
      </w:r>
    </w:p>
    <w:bookmarkEnd w:id="22"/>
    <w:bookmarkStart w:id="23" w:name="why-australia-sydney"/>
    <w:p>
      <w:pPr>
        <w:pStyle w:val="Heading2"/>
      </w:pPr>
      <w:r>
        <w:t xml:space="preserve">Why Australia Sydney?</w:t>
      </w:r>
    </w:p>
    <w:p>
      <w:pPr>
        <w:pStyle w:val="FirstParagraph"/>
      </w:pPr>
      <w:r>
        <w:t xml:space="preserve">Australia Sydney offers an unparalleled environment for physiotherapists who seek both professional growth and a rewarding quality of life. The city’s dynamic healthcare sector provides opportunities to work alongside multidisciplinary teams, including doctors, occupational therapists, and psychologists. This collaborative approach fosters a comprehensive understanding of patient care, which is essential in addressing complex health conditions. Additionally, Sydney’s proximity to natural landscapes—such as beaches, parks, and mountains—encourages an active lifestyle that aligns with the principles of physiotherapy.</w:t>
      </w:r>
    </w:p>
    <w:p>
      <w:pPr>
        <w:pStyle w:val="BodyText"/>
      </w:pPr>
      <w:r>
        <w:t xml:space="preserve">As a Physiotherapist, I am particularly drawn to Sydney’s focus on innovation and patient-centered care. The city is home to cutting-edge rehabilitation centers and research institutions that prioritize evidence-based practices. I am eager to contribute my skills to an organization that values these principles while supporting the well-being of its diverse population. Moreover, the opportunity to work in a culturally rich environment like Sydney would allow me to further expand my professional horizons and connect with individuals from all walks of life.</w:t>
      </w:r>
    </w:p>
    <w:bookmarkEnd w:id="23"/>
    <w:bookmarkStart w:id="24" w:name="conclusion"/>
    <w:p>
      <w:pPr>
        <w:pStyle w:val="Heading2"/>
      </w:pPr>
      <w:r>
        <w:t xml:space="preserve">Conclusion</w:t>
      </w:r>
    </w:p>
    <w:p>
      <w:pPr>
        <w:pStyle w:val="FirstParagraph"/>
      </w:pPr>
      <w:r>
        <w:t xml:space="preserve">In conclusion, I am deeply enthusiastic about the possibility of joining your team as a Physiotherapist in Australia Sydney. My combination of clinical expertise, patient-focused philosophy, and adaptability to modern healthcare practices make me a strong candidate for this role. I am confident that my dedication to excellence and commitment to community health will contribute positively to your organization’s mission.</w:t>
      </w:r>
    </w:p>
    <w:p>
      <w:pPr>
        <w:pStyle w:val="BodyText"/>
      </w:pPr>
      <w:r>
        <w:t xml:space="preserve">Thank you for considering my application. I would welcome the opportunity to discuss how my background and vision align with the goals of your team. Please feel free to contact me at [Your Phone Number] or [Your Email Address] at your earliest convenience. I look forward to the possibility of contributing to the continued success of your practice in Australia Sydne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in Australia Sydney</dc:title>
  <dc:creator/>
  <dc:language>en</dc:language>
  <cp:keywords/>
  <dcterms:created xsi:type="dcterms:W3CDTF">2026-07-23T10:17:57Z</dcterms:created>
  <dcterms:modified xsi:type="dcterms:W3CDTF">2026-07-23T10:17:57Z</dcterms:modified>
</cp:coreProperties>
</file>

<file path=docProps/custom.xml><?xml version="1.0" encoding="utf-8"?>
<Properties xmlns="http://schemas.openxmlformats.org/officeDocument/2006/custom-properties" xmlns:vt="http://schemas.openxmlformats.org/officeDocument/2006/docPropsVTypes"/>
</file>